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522F1" w14:textId="77777777" w:rsidR="003B080F" w:rsidRPr="003B080F" w:rsidRDefault="003B080F" w:rsidP="003B080F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</w:pPr>
      <w:r w:rsidRPr="003B080F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  <w:t xml:space="preserve">Project Name: </w:t>
      </w:r>
      <w:r w:rsidRPr="003B080F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shd w:val="clear" w:color="auto" w:fill="FFFFFF"/>
        </w:rPr>
        <w:t>Implement Spring Security with Authentication.</w:t>
      </w:r>
    </w:p>
    <w:p w14:paraId="75E83F75" w14:textId="3E638AB4" w:rsidR="00C313CD" w:rsidRDefault="00C313CD" w:rsidP="00C313CD">
      <w:pPr>
        <w:pStyle w:val="Heading2"/>
      </w:pPr>
      <w:r>
        <w:t>Source Code:</w:t>
      </w:r>
    </w:p>
    <w:p w14:paraId="0BCCDF0E" w14:textId="57CD8F02" w:rsidR="00761864" w:rsidRDefault="00761864" w:rsidP="00761864">
      <w:pPr>
        <w:pStyle w:val="Heading3"/>
      </w:pPr>
      <w:r>
        <w:t>Jsp:</w:t>
      </w:r>
    </w:p>
    <w:p w14:paraId="03F41260" w14:textId="6664A03E" w:rsidR="00761864" w:rsidRDefault="00761864" w:rsidP="00761864">
      <w:pPr>
        <w:pStyle w:val="Heading4"/>
      </w:pPr>
      <w:r>
        <w:t>Index.jsp:</w:t>
      </w:r>
    </w:p>
    <w:p w14:paraId="568E31D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1B9AB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1999/xhtml"</w:t>
      </w:r>
    </w:p>
    <w:p w14:paraId="460B377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thymeleaf.org"</w:t>
      </w:r>
    </w:p>
    <w:p w14:paraId="375CD4E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se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thymeleaf.org/thymeleaf-extras-springsecurity3"</w:t>
      </w:r>
    </w:p>
    <w:p w14:paraId="7F5FC27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layo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ultraq.net.nz/thymeleaf/layou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B3F2F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7D06A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reetings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7550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AA507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DCFC4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C6377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4A684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8F77D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Click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href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@{/welcome}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r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o see a greeting.</w:t>
      </w:r>
    </w:p>
    <w:p w14:paraId="69F512D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E1F5C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A00F9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644BB5" w14:textId="32E7217E" w:rsidR="00761864" w:rsidRDefault="00761864" w:rsidP="00761864">
      <w:pPr>
        <w:pStyle w:val="Heading4"/>
      </w:pPr>
      <w:r>
        <w:t>Login.jsp:</w:t>
      </w:r>
    </w:p>
    <w:p w14:paraId="1E10F6C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D892B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1999/xhtml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"</w:t>
      </w:r>
    </w:p>
    <w:p w14:paraId="0E81C04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se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/thymeleaf-extras-springsecurity3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B9AA4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C51FE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in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65EC2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20C0E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95FF3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if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param.error}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6CC6E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Invalid username or password.</w:t>
      </w:r>
    </w:p>
    <w:p w14:paraId="3916A7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16DE2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if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${param.logout}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55625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You have been logged out.</w:t>
      </w:r>
    </w:p>
    <w:p w14:paraId="6BAAC48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43355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ac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@{/login}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62BFB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ser Name :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name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60EF2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: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ssword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C261D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gn In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3025F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2D125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5024F0B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urn to Main Pag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32776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1BF16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AE9220" w14:textId="3AAD15B5" w:rsidR="00761864" w:rsidRDefault="00761864" w:rsidP="00761864">
      <w:pPr>
        <w:pStyle w:val="Heading4"/>
      </w:pPr>
      <w:r>
        <w:lastRenderedPageBreak/>
        <w:t>Welcome.jsp:</w:t>
      </w:r>
    </w:p>
    <w:p w14:paraId="09E4FD7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DDB65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1999/xhtml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"</w:t>
      </w:r>
    </w:p>
    <w:p w14:paraId="44AA2E0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se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hymeleaf.org/thymeleaf-extras-springsecurity3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B5BD3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295AB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lcome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8A405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D2972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FE904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inlin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ello [[${#httpServletRequest.remoteUser}]]!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117E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h:ac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@{/logout}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2FEB2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gn Out"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575C8A3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2F140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2140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6186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26919B" w14:textId="4FC0BC43" w:rsidR="00761864" w:rsidRDefault="00761864" w:rsidP="00761864">
      <w:pPr>
        <w:pStyle w:val="Heading3"/>
      </w:pPr>
      <w:r>
        <w:t>Entities:</w:t>
      </w:r>
    </w:p>
    <w:p w14:paraId="30032CCF" w14:textId="59FE155F" w:rsidR="00761864" w:rsidRDefault="00761864" w:rsidP="00761864">
      <w:pPr>
        <w:pStyle w:val="Heading4"/>
      </w:pPr>
      <w:r>
        <w:t>myUserDetails.java:</w:t>
      </w:r>
    </w:p>
    <w:p w14:paraId="47FABD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entities;</w:t>
      </w:r>
    </w:p>
    <w:p w14:paraId="794A44F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43E83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Collection;</w:t>
      </w:r>
    </w:p>
    <w:p w14:paraId="1531041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75B17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re.GrantedAuthority;</w:t>
      </w:r>
    </w:p>
    <w:p w14:paraId="0226831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re.userdetails.UserDetails;</w:t>
      </w:r>
    </w:p>
    <w:p w14:paraId="1A7FE72B" w14:textId="77777777" w:rsidR="00761864" w:rsidRPr="00761864" w:rsidRDefault="00761864" w:rsidP="0076186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D41FF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y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FDBDC5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A0CEA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6186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237B8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460A9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A10E69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56B47B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FAAD99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869A8C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87BD17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11FF53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20FD65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49D9AE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D4C293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DD7188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FD3AC5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66871DC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llec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?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rantedAuthorit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uthoritie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688F5B6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B14F2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336B73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1F218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656178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6FD0733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2AE136D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}</w:t>
      </w:r>
    </w:p>
    <w:p w14:paraId="1D02782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C84F0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598C97B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01A5D92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serName;</w:t>
      </w:r>
    </w:p>
    <w:p w14:paraId="5287523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C6A5E5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B27B7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6538274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AccountNonExpir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3646AEF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B34F7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9FB526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94332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157AFF7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AccountNonLock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AA736B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EB1D6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5D44CE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978BF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CE07BB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CredentialsNonExpir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AF6C2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9CB3A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1A3E9F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52ED8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506F8DF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oolea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Enabl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62A522F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3BB52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1A154F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45396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BB8350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86D447" w14:textId="0D3B1547" w:rsidR="00761864" w:rsidRDefault="00761864" w:rsidP="00761864">
      <w:pPr>
        <w:pStyle w:val="Heading4"/>
      </w:pPr>
      <w:r>
        <w:t>User.java:</w:t>
      </w:r>
    </w:p>
    <w:p w14:paraId="0944FF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entities;</w:t>
      </w:r>
    </w:p>
    <w:p w14:paraId="3715A9A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1A17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Entity;</w:t>
      </w:r>
    </w:p>
    <w:p w14:paraId="650F90C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edValue;</w:t>
      </w:r>
    </w:p>
    <w:p w14:paraId="2131E77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GenerationType;</w:t>
      </w:r>
    </w:p>
    <w:p w14:paraId="128919B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Id;</w:t>
      </w:r>
    </w:p>
    <w:p w14:paraId="30AC73B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x.persistence.Table;</w:t>
      </w:r>
    </w:p>
    <w:p w14:paraId="62E1404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6CA29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</w:p>
    <w:p w14:paraId="40A7364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abl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=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ser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9DB1D1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5F7AB2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6E196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6FD0CE7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strategy=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8DB3D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38849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6434DA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06CD5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30176D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394BA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3184A4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5E6E60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614739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9A32C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3FA1F6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D9424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3B2B8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400D71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F4793E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6801A7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2285097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4C8D3C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713FF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1EAF322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ame;</w:t>
      </w:r>
    </w:p>
    <w:p w14:paraId="4223088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50C375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B47CF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72BFB6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name;</w:t>
      </w:r>
    </w:p>
    <w:p w14:paraId="2D599F0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23690E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60F0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3BF9A29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ssword;</w:t>
      </w:r>
    </w:p>
    <w:p w14:paraId="72DEA83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2E7EC0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57465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D31C05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assword;</w:t>
      </w:r>
    </w:p>
    <w:p w14:paraId="48AB6EB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3C432E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E1DDD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AC0E4D" w14:textId="6B31178F" w:rsidR="00761864" w:rsidRDefault="00761864" w:rsidP="00761864">
      <w:pPr>
        <w:pStyle w:val="Heading3"/>
      </w:pPr>
      <w:r>
        <w:t>Repositories:</w:t>
      </w:r>
    </w:p>
    <w:p w14:paraId="5561A8A2" w14:textId="19F3C4BD" w:rsidR="00761864" w:rsidRDefault="00761864" w:rsidP="00761864">
      <w:pPr>
        <w:pStyle w:val="Heading4"/>
      </w:pPr>
      <w:r>
        <w:t>usersRepository.java:</w:t>
      </w:r>
    </w:p>
    <w:p w14:paraId="1E579D8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repositories;</w:t>
      </w:r>
    </w:p>
    <w:p w14:paraId="2242840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D0E24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Optional;</w:t>
      </w:r>
    </w:p>
    <w:p w14:paraId="2485ABC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1C30B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data.repository.CrudRepository;</w:t>
      </w:r>
    </w:p>
    <w:p w14:paraId="4F8679A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Repository;</w:t>
      </w:r>
    </w:p>
    <w:p w14:paraId="74F6084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A9963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SpringSecurity.entities.User;</w:t>
      </w:r>
    </w:p>
    <w:p w14:paraId="0DF49B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0A609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pository</w:t>
      </w:r>
    </w:p>
    <w:p w14:paraId="3529500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Reposi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{</w:t>
      </w:r>
    </w:p>
    <w:p w14:paraId="0CEF490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D04A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UserBy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</w:p>
    <w:p w14:paraId="1BC832D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A52A64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CF4A2C" w14:textId="4B4A0A3A" w:rsidR="00761864" w:rsidRDefault="00761864" w:rsidP="00761864">
      <w:pPr>
        <w:pStyle w:val="Heading3"/>
      </w:pPr>
      <w:r>
        <w:lastRenderedPageBreak/>
        <w:t>Services:</w:t>
      </w:r>
    </w:p>
    <w:p w14:paraId="727728EF" w14:textId="351D01AF" w:rsidR="00761864" w:rsidRDefault="00761864" w:rsidP="00761864">
      <w:pPr>
        <w:pStyle w:val="Heading4"/>
      </w:pPr>
      <w:r>
        <w:t>myUserDetailsService.java:</w:t>
      </w:r>
    </w:p>
    <w:p w14:paraId="29AFA99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.services;</w:t>
      </w:r>
    </w:p>
    <w:p w14:paraId="530A14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CD85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java.util.Optional;</w:t>
      </w:r>
    </w:p>
    <w:p w14:paraId="1B8CDE1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31C9D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3F1905A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re.userdetails.UserDetailsService;</w:t>
      </w:r>
    </w:p>
    <w:p w14:paraId="3DFA117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re.userdetails.UsernameNotFoundException;</w:t>
      </w:r>
    </w:p>
    <w:p w14:paraId="3D7CAE2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tereotype.Service;</w:t>
      </w:r>
    </w:p>
    <w:p w14:paraId="73315F7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29120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SpringSecurity.entities.MyUserDetails;</w:t>
      </w:r>
    </w:p>
    <w:p w14:paraId="6AA58BA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SpringSecurity.entities.User;</w:t>
      </w:r>
    </w:p>
    <w:p w14:paraId="6BEB823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SpringSecurity.repositories.UsersRepository;</w:t>
      </w:r>
    </w:p>
    <w:p w14:paraId="44EEB4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7D076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vice</w:t>
      </w:r>
    </w:p>
    <w:p w14:paraId="1B9196E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yUserDetailsServi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Servi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B56839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022A3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4B1B5AD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sReposi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78235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2F1ED3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625706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ption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Rep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UserBy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ame);</w:t>
      </w:r>
    </w:p>
    <w:p w14:paraId="1556061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esen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hrow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timeExcep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033B4B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AA776B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583105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16D82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576F6EB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r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framework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curit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r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adUserBy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F749C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nameNotFoundExcep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1D7502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UserDetail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UserBy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name));</w:t>
      </w:r>
    </w:p>
    <w:p w14:paraId="6C2BE79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B5FDDC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CBDA0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27759E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D66480" w14:textId="0870006A" w:rsidR="00761864" w:rsidRDefault="00761864" w:rsidP="00761864">
      <w:pPr>
        <w:pStyle w:val="Heading4"/>
      </w:pPr>
      <w:r>
        <w:t>MvcConfig.java:</w:t>
      </w:r>
    </w:p>
    <w:p w14:paraId="5E83E5D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;</w:t>
      </w:r>
    </w:p>
    <w:p w14:paraId="0514EDC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F1C2A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context.annotation.Configuration;</w:t>
      </w:r>
    </w:p>
    <w:p w14:paraId="6BC4793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servlet.config.annotation.ViewControllerRegistry;</w:t>
      </w:r>
    </w:p>
    <w:p w14:paraId="6B6A63C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web.servlet.config.annotation.WebMvcConfigurer;</w:t>
      </w:r>
    </w:p>
    <w:p w14:paraId="6B82C9C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845E5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figuration</w:t>
      </w:r>
    </w:p>
    <w:p w14:paraId="58250C1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vcConfi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lemen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MvcConfigur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04DEDA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8A2FFF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iewController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041F6C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DA5008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129C9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i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B0DA9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gist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ViewControll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welcom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ew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elcom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62EE44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FF9933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491DA7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31CEA015" w14:textId="77777777" w:rsidR="00761864" w:rsidRDefault="00761864" w:rsidP="00761864">
      <w:pPr>
        <w:pStyle w:val="Heading4"/>
      </w:pPr>
      <w:r>
        <w:t>springSecurityApplication.java:</w:t>
      </w:r>
    </w:p>
    <w:p w14:paraId="2747F3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;</w:t>
      </w:r>
    </w:p>
    <w:p w14:paraId="0E42DF0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72218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SpringApplication;</w:t>
      </w:r>
    </w:p>
    <w:p w14:paraId="537DDF2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autoconfigure.SpringBootApplication;</w:t>
      </w:r>
    </w:p>
    <w:p w14:paraId="1EE7FA6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data.jpa.repository.config.EnableJpaRepositories;</w:t>
      </w:r>
    </w:p>
    <w:p w14:paraId="447ECDB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A7909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SpringSecurity.repositories.UsersRepository;</w:t>
      </w:r>
    </w:p>
    <w:p w14:paraId="6A62F54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6796E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2E140E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ableJpaRepositorie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basePackageClasses =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sReposi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27E345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SecurityApplica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EAA217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D3308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3FA1B9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SecurityApplica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args);</w:t>
      </w:r>
    </w:p>
    <w:p w14:paraId="7D003FD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D9E4E3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2A3FB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8DAEC6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D06C73" w14:textId="77777777" w:rsidR="00761864" w:rsidRDefault="00761864" w:rsidP="00761864">
      <w:pPr>
        <w:pStyle w:val="Heading4"/>
      </w:pPr>
      <w:r>
        <w:t>webSecurityConfig.java:</w:t>
      </w:r>
    </w:p>
    <w:p w14:paraId="6593BE3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761864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;</w:t>
      </w:r>
    </w:p>
    <w:p w14:paraId="6FF4F83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E2D3E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;</w:t>
      </w:r>
    </w:p>
    <w:p w14:paraId="4FE75B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lf4j.LoggerFactory;</w:t>
      </w:r>
    </w:p>
    <w:p w14:paraId="79B39AE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eans.factory.annotation.Autowired;</w:t>
      </w:r>
    </w:p>
    <w:p w14:paraId="7A4AD1E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context.annotation.Bean;</w:t>
      </w:r>
    </w:p>
    <w:p w14:paraId="2363957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context.annotation.Configuration;</w:t>
      </w:r>
    </w:p>
    <w:p w14:paraId="3E69A42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nfig.annotation.authentication.builders.AuthenticationManagerBuilder;</w:t>
      </w:r>
    </w:p>
    <w:p w14:paraId="75CB9FF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nfig.annotation.web.builders.HttpSecurity;</w:t>
      </w:r>
    </w:p>
    <w:p w14:paraId="1FC5D11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nfig.annotation.web.configuration.EnableWebSecurity;</w:t>
      </w:r>
    </w:p>
    <w:p w14:paraId="02F2C53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nfig.annotation.web.configuration.WebSecurityConfigurerAdapter;</w:t>
      </w:r>
    </w:p>
    <w:p w14:paraId="36844D0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ore.userdetails.UserDetailsService;</w:t>
      </w:r>
    </w:p>
    <w:p w14:paraId="0C8C106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rypto.password.NoOpPasswordEncoder;</w:t>
      </w:r>
    </w:p>
    <w:p w14:paraId="745D86B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security.crypto.password.PasswordEncoder;</w:t>
      </w:r>
    </w:p>
    <w:p w14:paraId="4305479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9909B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uppressWarning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precatio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163D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figuration</w:t>
      </w:r>
    </w:p>
    <w:p w14:paraId="2E2FC19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ableWebSecurity</w:t>
      </w:r>
    </w:p>
    <w:p w14:paraId="79233A8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SecurityConfi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WebSecurityConfigurerAdapt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788A04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7AE61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gerFactor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Logg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ebSecurityConfig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8DAEA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654BB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461758B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DetailsServi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DetailsServi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8B25FA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0BA1D1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ean</w:t>
      </w:r>
    </w:p>
    <w:p w14:paraId="5F4BB23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asswordEncod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PasswordEncod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7600689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oOpPasswordEncod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nstan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8B8E0F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79C210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ACD31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302A7A9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figureGloba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henticationManagerBuilder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8ACA72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h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rDetailsServic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userDetailsService);</w:t>
      </w:r>
    </w:p>
    <w:p w14:paraId="4294550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F8F0F0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3FD0A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3133E24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tect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figur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tpSecurit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61864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E7D325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6186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uthorizeRequest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401C87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tMatchers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index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mitAl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3745D4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yReques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uthenticat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22BB47A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1B788E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mLogi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90CFFC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inPag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2BD760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faultSuccessUr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welcom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96579E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ilureUr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?error=tru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50275D3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mitAl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A6EF07F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D0D37F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ou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F28D3ED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outSuccessUr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login?logout=true"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56F2BB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alidateHttpSession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EAABC4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mitAl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70619E2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n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01BB30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srf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1AF77F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.</w:t>
      </w:r>
      <w:r w:rsidRPr="0076186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abl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39A44EE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0531E27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FB880C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D701E2" w14:textId="4B39FE7B" w:rsidR="00761864" w:rsidRDefault="00761864" w:rsidP="00761864">
      <w:pPr>
        <w:pStyle w:val="Heading3"/>
      </w:pPr>
      <w:r>
        <w:t>Resources:</w:t>
      </w:r>
    </w:p>
    <w:p w14:paraId="0AE486E2" w14:textId="7B00390E" w:rsidR="00761864" w:rsidRDefault="00761864" w:rsidP="00761864">
      <w:pPr>
        <w:pStyle w:val="Heading4"/>
      </w:pPr>
      <w:r>
        <w:t>Application.properties:</w:t>
      </w:r>
    </w:p>
    <w:p w14:paraId="5E69599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-auto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0A9E5B56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spring.jpa.hibernate.naming-strategy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org.hibernate.cfg.ImprovedNamingStrategy</w:t>
      </w:r>
    </w:p>
    <w:p w14:paraId="7822A5A4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ap.properties.hibernate.dialec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org.hibernate.dialect.MySQL8Dialect</w:t>
      </w:r>
    </w:p>
    <w:p w14:paraId="643975A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jdbc:mysql://localhost:3306/Auth</w:t>
      </w:r>
    </w:p>
    <w:p w14:paraId="0B631888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sername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73B0C7D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passwor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5FF0347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188DB9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: DEBUG</w:t>
      </w:r>
    </w:p>
    <w:p w14:paraId="5201AE4C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thymeleaf.prefix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jsp/</w:t>
      </w:r>
    </w:p>
    <w:p w14:paraId="25888D60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thymeleaf.suffix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jsp</w:t>
      </w:r>
    </w:p>
    <w:p w14:paraId="02A467B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3</w:t>
      </w:r>
    </w:p>
    <w:p w14:paraId="782B3755" w14:textId="77777777" w:rsidR="00761864" w:rsidRPr="00761864" w:rsidRDefault="00761864" w:rsidP="007618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.whitelabel.enabled</w:t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2CF6BB02" w14:textId="77777777" w:rsidR="00761864" w:rsidRPr="00761864" w:rsidRDefault="00761864" w:rsidP="0076186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76186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5299CCDD" w14:textId="747CCA88" w:rsidR="00761864" w:rsidRDefault="00503F96" w:rsidP="00503F96">
      <w:pPr>
        <w:pStyle w:val="Heading3"/>
      </w:pPr>
      <w:r>
        <w:t>test:</w:t>
      </w:r>
    </w:p>
    <w:p w14:paraId="7272CB06" w14:textId="06E1C5D0" w:rsidR="00503F96" w:rsidRDefault="00503F96" w:rsidP="00503F96">
      <w:pPr>
        <w:pStyle w:val="Heading4"/>
      </w:pPr>
      <w:r>
        <w:t>springSecurityApplicationTests.java:</w:t>
      </w:r>
    </w:p>
    <w:p w14:paraId="60224B6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.project.</w:t>
      </w:r>
      <w:r w:rsidRPr="00503F96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g</w:t>
      </w:r>
      <w:r w:rsidRPr="00503F96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curity;</w:t>
      </w:r>
    </w:p>
    <w:p w14:paraId="1EB3FD9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14931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junit.jupiter.api.Test;</w:t>
      </w:r>
    </w:p>
    <w:p w14:paraId="025D037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org.springframework.boot.test.context.SpringBootTest;</w:t>
      </w:r>
    </w:p>
    <w:p w14:paraId="455B127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E16E4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</w:p>
    <w:p w14:paraId="50515A7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SecurityApplicationTest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C09311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AC5A33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5A0D4E7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03F9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extLoad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4B88E3D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D9934B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888EF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6E0CFC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6E5F8E" w14:textId="4B84F188" w:rsidR="00503F96" w:rsidRPr="00503F96" w:rsidRDefault="00503F96" w:rsidP="00503F96">
      <w:pPr>
        <w:pStyle w:val="Heading4"/>
      </w:pPr>
      <w:r>
        <w:t>Pom.xml</w:t>
      </w:r>
    </w:p>
    <w:p w14:paraId="45AC55E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7F67398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</w:p>
    <w:p w14:paraId="3617EBD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4EC0005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503F9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DA8E0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88979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2D246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DB1AA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9B37B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4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B52B4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503F9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lookup parent from repository --&gt;</w:t>
      </w:r>
    </w:p>
    <w:p w14:paraId="584A9E7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AEC46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projec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B1769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Securit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1F4A2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6CCF6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Securit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5E5BD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F63FD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FB004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7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477FD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0003D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A12E4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79DA8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C01F8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jdbc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85DB9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45815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7F2EB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2FC2C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jdbc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500AD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BD672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2BE73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2EA5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jpa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F5345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E5EFE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316C4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12AC5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jerse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6A5E5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B14C0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BE731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5255A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ACE41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B86E2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668F6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9950D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securit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BE444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4F5121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E8554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1D3D9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-servic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1BDA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656EAF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54004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9B48F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hymeleaf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4ABC7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2C01E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53013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2A18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devtool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DC80C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44407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6A9CE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122B4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120E3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B83743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-connector-java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2CD2A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9AAEF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37AA4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8B35C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9B466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E7890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7F7A5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858EC2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28DE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securit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CBBB3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security-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D98843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4D726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2A508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5F271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6BD9C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8F60A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7B656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EDAA2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A5B1E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.embe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A6AE9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843E6E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5BEA90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425FA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5CF64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61668D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A7F7D4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DB5A3B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215796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29DA47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A7A5E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93FC55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444748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6F7F7A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7A61DC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503F9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503F96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08F609" w14:textId="77777777" w:rsidR="00503F96" w:rsidRPr="00503F96" w:rsidRDefault="00503F96" w:rsidP="00503F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22FC6F" w14:textId="77777777" w:rsidR="00761864" w:rsidRPr="00761864" w:rsidRDefault="00761864" w:rsidP="00761864"/>
    <w:p w14:paraId="65E33F3E" w14:textId="77777777" w:rsidR="00761864" w:rsidRPr="00761864" w:rsidRDefault="00761864" w:rsidP="00761864"/>
    <w:sectPr w:rsidR="00761864" w:rsidRPr="007618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I0MTW1MDQ3NzRX0lEKTi0uzszPAykwrAUAHLnBZiwAAAA="/>
  </w:docVars>
  <w:rsids>
    <w:rsidRoot w:val="00C313CD"/>
    <w:rsid w:val="003B080F"/>
    <w:rsid w:val="00503F96"/>
    <w:rsid w:val="005A6B00"/>
    <w:rsid w:val="00761864"/>
    <w:rsid w:val="00C313CD"/>
    <w:rsid w:val="00D7432E"/>
    <w:rsid w:val="00E320DA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1604E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18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76186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1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8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3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8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4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4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8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9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1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15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6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1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04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0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5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1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0</Pages>
  <Words>1963</Words>
  <Characters>1119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4</cp:revision>
  <dcterms:created xsi:type="dcterms:W3CDTF">2022-03-23T10:03:00Z</dcterms:created>
  <dcterms:modified xsi:type="dcterms:W3CDTF">2022-04-26T16:58:00Z</dcterms:modified>
</cp:coreProperties>
</file>